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4C5FCF" w14:textId="77777777" w:rsidR="007E12E6" w:rsidRPr="00895C86" w:rsidRDefault="00895C86" w:rsidP="0005783A">
      <w:pPr>
        <w:pStyle w:val="Heading1"/>
      </w:pPr>
      <w:r w:rsidRPr="00895C86">
        <w:t>CS 255 System Design Document Template</w:t>
      </w:r>
    </w:p>
    <w:p w14:paraId="180441E6" w14:textId="77777777" w:rsidR="00895C86" w:rsidRPr="00895C86" w:rsidRDefault="00895C86" w:rsidP="0005783A">
      <w:pPr>
        <w:suppressAutoHyphens/>
        <w:spacing w:after="0"/>
      </w:pPr>
    </w:p>
    <w:p w14:paraId="791D75A1" w14:textId="77777777" w:rsidR="00895C86" w:rsidRPr="00895C86" w:rsidRDefault="00895C86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7A368ECE" w14:textId="77777777" w:rsidR="007E12E6" w:rsidRPr="00895C86" w:rsidRDefault="00895C86" w:rsidP="0005783A">
      <w:pPr>
        <w:pStyle w:val="Heading2"/>
      </w:pPr>
      <w:r w:rsidRPr="00895C86">
        <w:t>UML Diagrams</w:t>
      </w:r>
    </w:p>
    <w:p w14:paraId="1A1175A4" w14:textId="77777777" w:rsidR="00895C86" w:rsidRPr="00895C86" w:rsidRDefault="00895C86" w:rsidP="0005783A">
      <w:pPr>
        <w:suppressAutoHyphens/>
        <w:spacing w:after="0"/>
      </w:pPr>
    </w:p>
    <w:p w14:paraId="2ADAD159" w14:textId="77777777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t>UML Use Case Diagram</w:t>
      </w:r>
    </w:p>
    <w:p w14:paraId="1126BC09" w14:textId="63638A8C" w:rsidR="00377E1B" w:rsidRDefault="00377E1B" w:rsidP="0005783A">
      <w:pPr>
        <w:suppressAutoHyphens/>
        <w:spacing w:after="0" w:line="240" w:lineRule="auto"/>
        <w:rPr>
          <w:rFonts w:ascii="Calibri" w:hAnsi="Calibri" w:cs="Calibri"/>
        </w:rPr>
      </w:pPr>
      <w:r w:rsidRPr="00377E1B">
        <w:rPr>
          <w:rFonts w:ascii="Calibri" w:hAnsi="Calibri" w:cs="Calibri"/>
        </w:rPr>
        <w:drawing>
          <wp:inline distT="0" distB="0" distL="0" distR="0" wp14:anchorId="50080707" wp14:editId="63B5C104">
            <wp:extent cx="5951429" cy="5791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79274" cy="581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70070" w14:textId="6195F9AC" w:rsidR="00377E1B" w:rsidRDefault="00377E1B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51983072" w14:textId="56877402" w:rsidR="00377E1B" w:rsidRDefault="00377E1B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257A4E77" w14:textId="77777777" w:rsidR="00377E1B" w:rsidRDefault="00377E1B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5AD3D6F4" w14:textId="0BEA2689" w:rsidR="00377E1B" w:rsidRDefault="00377E1B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30D50BB8" w14:textId="782F634A" w:rsidR="00377E1B" w:rsidRDefault="00377E1B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4D00F8BB" w14:textId="3952F8AC" w:rsidR="00377E1B" w:rsidRDefault="00377E1B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6E2484E6" w14:textId="77777777" w:rsidR="00377E1B" w:rsidRPr="00895C86" w:rsidRDefault="00377E1B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3D3EED04" w14:textId="77777777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lastRenderedPageBreak/>
        <w:t>UML Activity Diagrams</w:t>
      </w:r>
    </w:p>
    <w:p w14:paraId="00086880" w14:textId="0A0B59C7" w:rsidR="00377E1B" w:rsidRDefault="00377E1B" w:rsidP="0005783A">
      <w:pPr>
        <w:suppressAutoHyphens/>
        <w:spacing w:after="0" w:line="240" w:lineRule="auto"/>
        <w:rPr>
          <w:rFonts w:ascii="Calibri" w:hAnsi="Calibri" w:cs="Calibri"/>
          <w:iCs/>
        </w:rPr>
      </w:pPr>
      <w:r w:rsidRPr="00377E1B">
        <w:rPr>
          <w:rFonts w:ascii="Calibri" w:hAnsi="Calibri" w:cs="Calibri"/>
          <w:iCs/>
        </w:rPr>
        <w:drawing>
          <wp:inline distT="0" distB="0" distL="0" distR="0" wp14:anchorId="73C50CEE" wp14:editId="311A3E09">
            <wp:extent cx="5943600" cy="53917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22830" cy="5282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81868" w14:textId="2B8C14EB" w:rsidR="00377E1B" w:rsidRPr="00377E1B" w:rsidRDefault="00377E1B" w:rsidP="00377E1B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Note: </w:t>
      </w:r>
      <w:r w:rsidR="0035566B">
        <w:rPr>
          <w:rFonts w:ascii="Calibri" w:hAnsi="Calibri" w:cs="Calibri"/>
        </w:rPr>
        <w:t>I w</w:t>
      </w:r>
      <w:r>
        <w:rPr>
          <w:rFonts w:ascii="Calibri" w:hAnsi="Calibri" w:cs="Calibri"/>
        </w:rPr>
        <w:t xml:space="preserve">as unsure if I should or should not have represented the option of login or not. Went with deciding to represent as the login use case would </w:t>
      </w:r>
      <w:r w:rsidR="0035566B">
        <w:rPr>
          <w:rFonts w:ascii="Calibri" w:hAnsi="Calibri" w:cs="Calibri"/>
        </w:rPr>
        <w:t>also validate if the</w:t>
      </w:r>
      <w:r>
        <w:rPr>
          <w:rFonts w:ascii="Calibri" w:hAnsi="Calibri" w:cs="Calibri"/>
        </w:rPr>
        <w:t xml:space="preserve"> customer has an account and could take them to the create account activity if they do not. </w:t>
      </w:r>
    </w:p>
    <w:p w14:paraId="71517AFA" w14:textId="0C8DC2FE" w:rsidR="00377E1B" w:rsidRDefault="00377E1B" w:rsidP="0005783A">
      <w:pPr>
        <w:suppressAutoHyphens/>
        <w:spacing w:after="0" w:line="240" w:lineRule="auto"/>
        <w:rPr>
          <w:rFonts w:ascii="Calibri" w:hAnsi="Calibri" w:cs="Calibri"/>
          <w:iCs/>
        </w:rPr>
      </w:pPr>
      <w:r w:rsidRPr="00377E1B">
        <w:rPr>
          <w:rFonts w:ascii="Calibri" w:hAnsi="Calibri" w:cs="Calibri"/>
          <w:iCs/>
        </w:rPr>
        <w:lastRenderedPageBreak/>
        <w:drawing>
          <wp:inline distT="0" distB="0" distL="0" distR="0" wp14:anchorId="09CC644F" wp14:editId="3101E4BA">
            <wp:extent cx="5943600" cy="55860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8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E4C36" w14:textId="2E7F56BE" w:rsidR="00377E1B" w:rsidRDefault="00377E1B" w:rsidP="0005783A">
      <w:pPr>
        <w:suppressAutoHyphens/>
        <w:spacing w:after="0" w:line="240" w:lineRule="auto"/>
        <w:rPr>
          <w:rFonts w:ascii="Calibri" w:hAnsi="Calibri" w:cs="Calibri"/>
          <w:iCs/>
        </w:rPr>
      </w:pPr>
    </w:p>
    <w:p w14:paraId="662F7091" w14:textId="44FE57B2" w:rsidR="00377E1B" w:rsidRDefault="00377E1B" w:rsidP="0005783A">
      <w:pPr>
        <w:suppressAutoHyphens/>
        <w:spacing w:after="0" w:line="240" w:lineRule="auto"/>
        <w:rPr>
          <w:rFonts w:ascii="Calibri" w:hAnsi="Calibri" w:cs="Calibri"/>
          <w:iCs/>
        </w:rPr>
      </w:pPr>
    </w:p>
    <w:p w14:paraId="6C772C84" w14:textId="32F3B086" w:rsidR="00377E1B" w:rsidRDefault="00377E1B" w:rsidP="0005783A">
      <w:pPr>
        <w:suppressAutoHyphens/>
        <w:spacing w:after="0" w:line="240" w:lineRule="auto"/>
        <w:rPr>
          <w:rFonts w:ascii="Calibri" w:hAnsi="Calibri" w:cs="Calibri"/>
          <w:iCs/>
        </w:rPr>
      </w:pPr>
    </w:p>
    <w:p w14:paraId="49C7E629" w14:textId="14D598CD" w:rsidR="00377E1B" w:rsidRDefault="00377E1B" w:rsidP="0005783A">
      <w:pPr>
        <w:suppressAutoHyphens/>
        <w:spacing w:after="0" w:line="240" w:lineRule="auto"/>
        <w:rPr>
          <w:rFonts w:ascii="Calibri" w:hAnsi="Calibri" w:cs="Calibri"/>
          <w:iCs/>
        </w:rPr>
      </w:pPr>
    </w:p>
    <w:p w14:paraId="6153A525" w14:textId="60F370E1" w:rsidR="00377E1B" w:rsidRDefault="00377E1B" w:rsidP="0005783A">
      <w:pPr>
        <w:suppressAutoHyphens/>
        <w:spacing w:after="0" w:line="240" w:lineRule="auto"/>
        <w:rPr>
          <w:rFonts w:ascii="Calibri" w:hAnsi="Calibri" w:cs="Calibri"/>
          <w:iCs/>
        </w:rPr>
      </w:pPr>
    </w:p>
    <w:p w14:paraId="763E4BEA" w14:textId="4EF34A97" w:rsidR="00377E1B" w:rsidRDefault="00377E1B" w:rsidP="0005783A">
      <w:pPr>
        <w:suppressAutoHyphens/>
        <w:spacing w:after="0" w:line="240" w:lineRule="auto"/>
        <w:rPr>
          <w:rFonts w:ascii="Calibri" w:hAnsi="Calibri" w:cs="Calibri"/>
          <w:iCs/>
        </w:rPr>
      </w:pPr>
    </w:p>
    <w:p w14:paraId="668162FD" w14:textId="0CBF5F7A" w:rsidR="00377E1B" w:rsidRDefault="00377E1B" w:rsidP="0005783A">
      <w:pPr>
        <w:suppressAutoHyphens/>
        <w:spacing w:after="0" w:line="240" w:lineRule="auto"/>
        <w:rPr>
          <w:rFonts w:ascii="Calibri" w:hAnsi="Calibri" w:cs="Calibri"/>
          <w:iCs/>
        </w:rPr>
      </w:pPr>
    </w:p>
    <w:p w14:paraId="24BE7D73" w14:textId="3ADF6C1C" w:rsidR="00377E1B" w:rsidRDefault="00377E1B" w:rsidP="0005783A">
      <w:pPr>
        <w:suppressAutoHyphens/>
        <w:spacing w:after="0" w:line="240" w:lineRule="auto"/>
        <w:rPr>
          <w:rFonts w:ascii="Calibri" w:hAnsi="Calibri" w:cs="Calibri"/>
          <w:iCs/>
        </w:rPr>
      </w:pPr>
    </w:p>
    <w:p w14:paraId="28434504" w14:textId="37BB71F0" w:rsidR="00377E1B" w:rsidRDefault="00377E1B" w:rsidP="0005783A">
      <w:pPr>
        <w:suppressAutoHyphens/>
        <w:spacing w:after="0" w:line="240" w:lineRule="auto"/>
        <w:rPr>
          <w:rFonts w:ascii="Calibri" w:hAnsi="Calibri" w:cs="Calibri"/>
          <w:iCs/>
        </w:rPr>
      </w:pPr>
    </w:p>
    <w:p w14:paraId="2D0EC29B" w14:textId="2A4C738D" w:rsidR="00377E1B" w:rsidRDefault="00377E1B" w:rsidP="0005783A">
      <w:pPr>
        <w:suppressAutoHyphens/>
        <w:spacing w:after="0" w:line="240" w:lineRule="auto"/>
        <w:rPr>
          <w:rFonts w:ascii="Calibri" w:hAnsi="Calibri" w:cs="Calibri"/>
          <w:iCs/>
        </w:rPr>
      </w:pPr>
    </w:p>
    <w:p w14:paraId="51F9A763" w14:textId="71975F86" w:rsidR="00377E1B" w:rsidRDefault="00377E1B" w:rsidP="0005783A">
      <w:pPr>
        <w:suppressAutoHyphens/>
        <w:spacing w:after="0" w:line="240" w:lineRule="auto"/>
        <w:rPr>
          <w:rFonts w:ascii="Calibri" w:hAnsi="Calibri" w:cs="Calibri"/>
          <w:iCs/>
        </w:rPr>
      </w:pPr>
    </w:p>
    <w:p w14:paraId="57387A5C" w14:textId="2CBAFDCE" w:rsidR="00377E1B" w:rsidRDefault="00377E1B" w:rsidP="0005783A">
      <w:pPr>
        <w:suppressAutoHyphens/>
        <w:spacing w:after="0" w:line="240" w:lineRule="auto"/>
        <w:rPr>
          <w:rFonts w:ascii="Calibri" w:hAnsi="Calibri" w:cs="Calibri"/>
          <w:iCs/>
        </w:rPr>
      </w:pPr>
    </w:p>
    <w:p w14:paraId="1CA78E45" w14:textId="6309BD03" w:rsidR="00377E1B" w:rsidRDefault="00377E1B" w:rsidP="0005783A">
      <w:pPr>
        <w:suppressAutoHyphens/>
        <w:spacing w:after="0" w:line="240" w:lineRule="auto"/>
        <w:rPr>
          <w:rFonts w:ascii="Calibri" w:hAnsi="Calibri" w:cs="Calibri"/>
          <w:iCs/>
        </w:rPr>
      </w:pPr>
    </w:p>
    <w:p w14:paraId="07A51507" w14:textId="77777777" w:rsidR="00377E1B" w:rsidRPr="00377E1B" w:rsidRDefault="00377E1B" w:rsidP="0005783A">
      <w:pPr>
        <w:suppressAutoHyphens/>
        <w:spacing w:after="0" w:line="240" w:lineRule="auto"/>
        <w:rPr>
          <w:rFonts w:ascii="Calibri" w:hAnsi="Calibri" w:cs="Calibri"/>
          <w:iCs/>
        </w:rPr>
      </w:pPr>
    </w:p>
    <w:p w14:paraId="4DDDDA5D" w14:textId="77777777" w:rsidR="007E12E6" w:rsidRPr="00895C86" w:rsidRDefault="007E12E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530F04C4" w14:textId="77777777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lastRenderedPageBreak/>
        <w:t>UML Sequence Diagram</w:t>
      </w:r>
    </w:p>
    <w:p w14:paraId="064BB42A" w14:textId="18854466" w:rsidR="007E12E6" w:rsidRDefault="00377E1B" w:rsidP="0005783A">
      <w:pPr>
        <w:suppressAutoHyphens/>
        <w:spacing w:after="0" w:line="240" w:lineRule="auto"/>
        <w:rPr>
          <w:rFonts w:ascii="Calibri" w:hAnsi="Calibri" w:cs="Calibri"/>
        </w:rPr>
      </w:pPr>
      <w:r w:rsidRPr="00377E1B">
        <w:rPr>
          <w:rFonts w:ascii="Calibri" w:hAnsi="Calibri" w:cs="Calibri"/>
        </w:rPr>
        <w:drawing>
          <wp:inline distT="0" distB="0" distL="0" distR="0" wp14:anchorId="49A7B218" wp14:editId="2185294A">
            <wp:extent cx="5943600" cy="4246880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DCBBB" w14:textId="7F9D9421" w:rsidR="003402F3" w:rsidRDefault="003402F3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5B48B5F7" w14:textId="0F79A7DD" w:rsidR="003402F3" w:rsidRDefault="003402F3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492988AD" w14:textId="596D21F3" w:rsidR="003402F3" w:rsidRDefault="003402F3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4ABC3D98" w14:textId="3293D3A6" w:rsidR="003402F3" w:rsidRDefault="003402F3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6C2B6291" w14:textId="577137A8" w:rsidR="003402F3" w:rsidRDefault="003402F3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2D70FFEC" w14:textId="6316DD0B" w:rsidR="003402F3" w:rsidRDefault="003402F3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7F2AE6CE" w14:textId="2BE557AF" w:rsidR="003402F3" w:rsidRDefault="003402F3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1861AF51" w14:textId="768F68A0" w:rsidR="003402F3" w:rsidRDefault="003402F3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76ADB6C9" w14:textId="014A362F" w:rsidR="003402F3" w:rsidRDefault="003402F3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170D519D" w14:textId="7500B1C6" w:rsidR="003402F3" w:rsidRDefault="003402F3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36B0F80C" w14:textId="3E28B103" w:rsidR="003402F3" w:rsidRDefault="003402F3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3A1B92F6" w14:textId="4EE1BD29" w:rsidR="003402F3" w:rsidRDefault="003402F3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4522A6E9" w14:textId="5D6A0A64" w:rsidR="003402F3" w:rsidRDefault="003402F3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481D7EB0" w14:textId="2E91F00B" w:rsidR="003402F3" w:rsidRDefault="003402F3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2FB2A220" w14:textId="73026E14" w:rsidR="003402F3" w:rsidRDefault="003402F3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3F45E7E8" w14:textId="77DE85D2" w:rsidR="003402F3" w:rsidRDefault="003402F3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2EC0C1A0" w14:textId="33D0E62D" w:rsidR="003402F3" w:rsidRDefault="003402F3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701B1806" w14:textId="5A75898D" w:rsidR="003402F3" w:rsidRDefault="003402F3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6A2ACB4C" w14:textId="06C62417" w:rsidR="003402F3" w:rsidRDefault="003402F3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7A633508" w14:textId="77777777" w:rsidR="003402F3" w:rsidRDefault="003402F3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6962A809" w14:textId="77777777" w:rsidR="00377E1B" w:rsidRPr="00895C86" w:rsidRDefault="00377E1B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214B5E78" w14:textId="77777777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lastRenderedPageBreak/>
        <w:t>UML Class Diagram</w:t>
      </w:r>
    </w:p>
    <w:p w14:paraId="590983D2" w14:textId="442C91EF" w:rsidR="003402F3" w:rsidRPr="003402F3" w:rsidRDefault="003402F3" w:rsidP="0005783A">
      <w:pPr>
        <w:suppressAutoHyphens/>
        <w:spacing w:after="0" w:line="240" w:lineRule="auto"/>
        <w:rPr>
          <w:rFonts w:ascii="Calibri" w:hAnsi="Calibri" w:cs="Calibri"/>
          <w:iCs/>
        </w:rPr>
      </w:pPr>
      <w:r w:rsidRPr="003402F3">
        <w:rPr>
          <w:rFonts w:ascii="Calibri" w:hAnsi="Calibri" w:cs="Calibri"/>
          <w:iCs/>
        </w:rPr>
        <w:drawing>
          <wp:inline distT="0" distB="0" distL="0" distR="0" wp14:anchorId="7CE74E5E" wp14:editId="0E5CC885">
            <wp:extent cx="5943600" cy="528891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8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26709" w14:textId="77777777" w:rsidR="007E12E6" w:rsidRPr="00895C86" w:rsidRDefault="007E12E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0767B8DD" w14:textId="77777777" w:rsidR="007E12E6" w:rsidRPr="00895C86" w:rsidRDefault="00895C86" w:rsidP="0005783A">
      <w:pPr>
        <w:pStyle w:val="Heading2"/>
      </w:pPr>
      <w:r w:rsidRPr="00895C86">
        <w:t>Technical Requirements</w:t>
      </w:r>
    </w:p>
    <w:p w14:paraId="52F4C37A" w14:textId="711EB3C9" w:rsidR="0035566B" w:rsidRPr="0035566B" w:rsidRDefault="0035566B" w:rsidP="0005783A">
      <w:p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 xml:space="preserve">The </w:t>
      </w:r>
      <w:proofErr w:type="spellStart"/>
      <w:r>
        <w:rPr>
          <w:rFonts w:ascii="Calibri" w:hAnsi="Calibri" w:cs="Calibri"/>
          <w:iCs/>
        </w:rPr>
        <w:t>DriverPass</w:t>
      </w:r>
      <w:proofErr w:type="spellEnd"/>
      <w:r>
        <w:rPr>
          <w:rFonts w:ascii="Calibri" w:hAnsi="Calibri" w:cs="Calibri"/>
          <w:iCs/>
        </w:rPr>
        <w:t xml:space="preserve"> System will require a database storage system to hold user information, package data, lesson schedules, lesson notes, and tests. There will also need to be a file system to store downloadable documents, user profile pictures, and website images. A cloud-based system is requested and will resolve the availability issue (always-on). The system should allow for access to multiple browser types. Regular updates will be made to the DMV through an API connection to keep documents and test up-to-date. A secure payment system should be selected to process payments in real-time and inform the customer of charges. The system should auto-logout users after an hour of inactivity. The system must meet WCAG 2.0 requirements. </w:t>
      </w:r>
    </w:p>
    <w:sectPr w:rsidR="0035566B" w:rsidRPr="0035566B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DE4C4D" w14:textId="77777777" w:rsidR="00E679BC" w:rsidRDefault="00E679BC">
      <w:pPr>
        <w:spacing w:after="0" w:line="240" w:lineRule="auto"/>
      </w:pPr>
      <w:r>
        <w:separator/>
      </w:r>
    </w:p>
  </w:endnote>
  <w:endnote w:type="continuationSeparator" w:id="0">
    <w:p w14:paraId="6161FDA6" w14:textId="77777777" w:rsidR="00E679BC" w:rsidRDefault="00E679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03D3B0" w14:textId="77777777" w:rsidR="00895C86" w:rsidRDefault="00895C8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fldChar w:fldCharType="begin"/>
    </w:r>
    <w:r>
      <w:rPr>
        <w:rFonts w:ascii="Calibri" w:eastAsia="Calibri" w:hAnsi="Calibri" w:cs="Calibri"/>
        <w:color w:val="000000"/>
      </w:rPr>
      <w:instrText>PAGE</w:instrText>
    </w:r>
    <w:r>
      <w:rPr>
        <w:rFonts w:ascii="Calibri" w:eastAsia="Calibri" w:hAnsi="Calibri" w:cs="Calibri"/>
        <w:color w:val="000000"/>
      </w:rPr>
      <w:fldChar w:fldCharType="separate"/>
    </w:r>
    <w:r w:rsidR="00E0362B">
      <w:rPr>
        <w:rFonts w:ascii="Calibri" w:eastAsia="Calibri" w:hAnsi="Calibri" w:cs="Calibri"/>
        <w:noProof/>
        <w:color w:val="000000"/>
      </w:rPr>
      <w:t>1</w:t>
    </w:r>
    <w:r>
      <w:rPr>
        <w:rFonts w:ascii="Calibri" w:eastAsia="Calibri" w:hAnsi="Calibri" w:cs="Calibri"/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DAB3CF" w14:textId="77777777" w:rsidR="00E679BC" w:rsidRDefault="00E679BC">
      <w:pPr>
        <w:spacing w:after="0" w:line="240" w:lineRule="auto"/>
      </w:pPr>
      <w:r>
        <w:separator/>
      </w:r>
    </w:p>
  </w:footnote>
  <w:footnote w:type="continuationSeparator" w:id="0">
    <w:p w14:paraId="58A4B4E2" w14:textId="77777777" w:rsidR="00E679BC" w:rsidRDefault="00E679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8797AB" w14:textId="77777777" w:rsidR="00895C86" w:rsidRPr="00895C86" w:rsidRDefault="00895C86" w:rsidP="00895C86">
    <w:pPr>
      <w:pStyle w:val="Header"/>
      <w:jc w:val="center"/>
    </w:pPr>
    <w:r w:rsidRPr="00365759">
      <w:rPr>
        <w:noProof/>
      </w:rPr>
      <w:drawing>
        <wp:inline distT="0" distB="0" distL="0" distR="0" wp14:anchorId="0FD670B1" wp14:editId="30ADF638">
          <wp:extent cx="2743200" cy="409575"/>
          <wp:effectExtent l="0" t="0" r="0" b="9525"/>
          <wp:docPr id="1" name="Picture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P_SNHU_withQuill_Horizst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9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yNLM0NTYwNbU0sTRT0lEKTi0uzszPAykwrAUAYYnjzCwAAAA="/>
  </w:docVars>
  <w:rsids>
    <w:rsidRoot w:val="007E12E6"/>
    <w:rsid w:val="0005783A"/>
    <w:rsid w:val="00274D86"/>
    <w:rsid w:val="002A6E4A"/>
    <w:rsid w:val="003402F3"/>
    <w:rsid w:val="0035566B"/>
    <w:rsid w:val="00377E1B"/>
    <w:rsid w:val="00754D65"/>
    <w:rsid w:val="00767664"/>
    <w:rsid w:val="007C2BAF"/>
    <w:rsid w:val="007E12E6"/>
    <w:rsid w:val="00827CFF"/>
    <w:rsid w:val="00860723"/>
    <w:rsid w:val="00895C86"/>
    <w:rsid w:val="009C0C32"/>
    <w:rsid w:val="00AE52D4"/>
    <w:rsid w:val="00E0362B"/>
    <w:rsid w:val="00E67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D2744"/>
  <w15:docId w15:val="{67B8D5EF-DF41-4AD1-99F4-DA1E5BE7E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452A"/>
    <w:rPr>
      <w:rFonts w:asciiTheme="majorHAnsi" w:eastAsiaTheme="minorHAnsi" w:hAnsiTheme="majorHAnsi" w:cstheme="majorHAnsi"/>
    </w:rPr>
  </w:style>
  <w:style w:type="paragraph" w:styleId="Heading1">
    <w:name w:val="heading 1"/>
    <w:basedOn w:val="Title"/>
    <w:next w:val="Normal"/>
    <w:link w:val="Heading1Char"/>
    <w:uiPriority w:val="9"/>
    <w:qFormat/>
    <w:rsid w:val="00895C86"/>
    <w:pPr>
      <w:keepNext w:val="0"/>
      <w:keepLines w:val="0"/>
      <w:suppressAutoHyphens/>
      <w:spacing w:after="0" w:line="240" w:lineRule="auto"/>
      <w:jc w:val="center"/>
      <w:outlineLvl w:val="0"/>
    </w:pPr>
    <w:rPr>
      <w:rFonts w:ascii="Calibri" w:hAnsi="Calibri" w:cs="Calibri"/>
      <w:b/>
      <w:sz w:val="24"/>
      <w:szCs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95C86"/>
    <w:pPr>
      <w:outlineLvl w:val="1"/>
    </w:pPr>
  </w:style>
  <w:style w:type="paragraph" w:styleId="Heading3">
    <w:name w:val="heading 3"/>
    <w:basedOn w:val="Normal"/>
    <w:next w:val="Normal"/>
    <w:uiPriority w:val="9"/>
    <w:unhideWhenUsed/>
    <w:qFormat/>
    <w:rsid w:val="00895C86"/>
    <w:pPr>
      <w:keepNext/>
      <w:keepLines/>
      <w:spacing w:after="0" w:line="240" w:lineRule="auto"/>
      <w:outlineLvl w:val="2"/>
    </w:pPr>
    <w:rPr>
      <w:rFonts w:ascii="Calibri" w:hAnsi="Calibri"/>
      <w:b/>
      <w:color w:val="000000" w:themeColor="text1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26A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6A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26AB"/>
  </w:style>
  <w:style w:type="paragraph" w:styleId="Footer">
    <w:name w:val="footer"/>
    <w:basedOn w:val="Normal"/>
    <w:link w:val="Foot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26A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7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67D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B4452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95C86"/>
    <w:rPr>
      <w:rFonts w:eastAsiaTheme="minorHAnsi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95C86"/>
    <w:rPr>
      <w:rFonts w:eastAsiaTheme="minorHAnsi"/>
      <w:b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95C8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BmCeE24m+9skCJlIqI9pNQW925A==">AMUW2mVKOlmTVB7reuITImHAUhMCtMRQjOwonEdpyxGTNo6oWlSVEOirRSaLnfTBu3/e3hZ23AgnPAqaGfPHW0PzkFBxwZVboECLBlgqlIw9L2L76Edw3Hap0DNlWwl2CyQ2ViPpS/ylYbLblrbAl7UbZBB13vgHzOu9yeGCmTTJNkHxb/B2aLydrNeadNKJS9FOrQfWuRDdy6IwuUufhSlmgj7Av/QKfsx/QoiY7qiYDA69Qp7LHoEakXbwmMidC2K0CRIorLd8Bvn1+64EANs8nXTBAa9kD2o7YXRhn505lNb1bDYxRvuwihvhWIvcozNCGnAA1OuSBqBY3BDzSEkfJskAPWiUriang15hhV78q/somdsa6M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</TotalTime>
  <Pages>5</Pages>
  <Words>18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NHU</Company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tile, Amy</dc:creator>
  <cp:lastModifiedBy>John Ledbetter</cp:lastModifiedBy>
  <cp:revision>6</cp:revision>
  <dcterms:created xsi:type="dcterms:W3CDTF">2020-01-15T13:21:00Z</dcterms:created>
  <dcterms:modified xsi:type="dcterms:W3CDTF">2020-12-13T06:33:00Z</dcterms:modified>
</cp:coreProperties>
</file>